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78159" w14:textId="230C6058" w:rsidR="009738B7" w:rsidRDefault="009738B7" w:rsidP="009738B7">
      <w:hyperlink r:id="rId4" w:history="1">
        <w:r>
          <w:rPr>
            <w:rStyle w:val="Hyperlink"/>
          </w:rPr>
          <w:t>HSE - Guidance - Working Under Vehicles</w:t>
        </w:r>
      </w:hyperlink>
    </w:p>
    <w:p w14:paraId="754B7294" w14:textId="0AB5FB05" w:rsidR="009738B7" w:rsidRDefault="009738B7" w:rsidP="009738B7">
      <w:hyperlink r:id="rId5" w:history="1">
        <w:r>
          <w:rPr>
            <w:rStyle w:val="Hyperlink"/>
          </w:rPr>
          <w:t>HSE - Guidance - Coupling and Uncoupling Vehicles</w:t>
        </w:r>
      </w:hyperlink>
      <w:bookmarkStart w:id="0" w:name="_GoBack"/>
      <w:bookmarkEnd w:id="0"/>
    </w:p>
    <w:p w14:paraId="25AD3A80" w14:textId="234AE167" w:rsidR="009738B7" w:rsidRDefault="009738B7" w:rsidP="009738B7">
      <w:hyperlink r:id="rId6" w:history="1">
        <w:r>
          <w:rPr>
            <w:rStyle w:val="Hyperlink"/>
          </w:rPr>
          <w:t xml:space="preserve">NOG - Hazard - Unstable Mode of Transport </w:t>
        </w:r>
      </w:hyperlink>
    </w:p>
    <w:p w14:paraId="5FD6405D" w14:textId="77777777" w:rsidR="009738B7" w:rsidRDefault="009738B7" w:rsidP="009738B7"/>
    <w:p w14:paraId="5B46BFE3" w14:textId="5DBF8AB9" w:rsidR="005E6A9A" w:rsidRDefault="009738B7" w:rsidP="009738B7">
      <w:r>
        <w:cr/>
      </w:r>
    </w:p>
    <w:sectPr w:rsidR="005E6A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szSzMDExNTEwMTdU0lEKTi0uzszPAykwrAUAGj8S3iwAAAA="/>
  </w:docVars>
  <w:rsids>
    <w:rsidRoot w:val="00E67855"/>
    <w:rsid w:val="005E6A9A"/>
    <w:rsid w:val="009738B7"/>
    <w:rsid w:val="00E67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CA9FC"/>
  <w15:chartTrackingRefBased/>
  <w15:docId w15:val="{3D8060F7-8FCF-479C-82F8-D49E964D7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38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38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38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kfrs.com/guidance/search/unstable-mode-transport" TargetMode="External"/><Relationship Id="rId5" Type="http://schemas.openxmlformats.org/officeDocument/2006/relationships/hyperlink" Target="http://www.hse.gov.uk/workplacetransport/information/coupling.htm" TargetMode="External"/><Relationship Id="rId4" Type="http://schemas.openxmlformats.org/officeDocument/2006/relationships/hyperlink" Target="http://www.hse.gov.uk/mvr/mechanical-repair/under-vehicle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Marritt at HFR Solutions CIC</dc:creator>
  <cp:keywords/>
  <dc:description/>
  <cp:lastModifiedBy>Ian Marritt at HFR Solutions CIC</cp:lastModifiedBy>
  <cp:revision>2</cp:revision>
  <dcterms:created xsi:type="dcterms:W3CDTF">2018-09-08T08:41:00Z</dcterms:created>
  <dcterms:modified xsi:type="dcterms:W3CDTF">2018-09-08T08:50:00Z</dcterms:modified>
</cp:coreProperties>
</file>